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7E2C620C" w14:textId="77777777" w:rsidR="0048778E" w:rsidRPr="00A92F90" w:rsidRDefault="0048778E" w:rsidP="00FC71A0">
      <w:pPr>
        <w:pStyle w:val="TOC2"/>
      </w:pPr>
    </w:p>
    <w:sectPr w:rsidR="0048778E" w:rsidRPr="00A92F90" w:rsidSect="00967A1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A96CE" w14:textId="77777777" w:rsidR="00850FBD" w:rsidRDefault="00850FBD" w:rsidP="00BD5F80">
      <w:r>
        <w:separator/>
      </w:r>
    </w:p>
  </w:endnote>
  <w:endnote w:type="continuationSeparator" w:id="0">
    <w:p w14:paraId="1FD898D4" w14:textId="77777777" w:rsidR="00850FBD" w:rsidRDefault="00850FBD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16BCDAC1" w:rsidR="00597769" w:rsidRPr="00856D99" w:rsidRDefault="00D5203F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52" w:type="pct"/>
            </w:tcPr>
            <w:p w14:paraId="5D87A24E" w14:textId="14BEF7E6" w:rsidR="00597769" w:rsidRPr="00856D99" w:rsidRDefault="00D5203F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468EF" w14:textId="77777777" w:rsidR="000147E3" w:rsidRDefault="000147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1FD81" w14:textId="77777777" w:rsidR="00850FBD" w:rsidRDefault="00850FBD" w:rsidP="00BD5F80">
      <w:r>
        <w:separator/>
      </w:r>
    </w:p>
  </w:footnote>
  <w:footnote w:type="continuationSeparator" w:id="0">
    <w:p w14:paraId="3B16C0A2" w14:textId="77777777" w:rsidR="00850FBD" w:rsidRDefault="00850FBD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B49D" w14:textId="639A47A8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D55E" w14:textId="30BBD864" w:rsidR="00597769" w:rsidRDefault="00141A76" w:rsidP="00BD5F80">
    <w:pPr>
      <w:pStyle w:val="Header"/>
    </w:pPr>
    <w:r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4DDC" w14:textId="3AF4FCFD" w:rsidR="00FB5FD4" w:rsidRDefault="00FB5F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6B67B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E1404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0E2C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E30F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9AE1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F454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921A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62B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1D6FA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BC45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0142B7"/>
    <w:multiLevelType w:val="multilevel"/>
    <w:tmpl w:val="F9BEA5D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8F1EC8"/>
    <w:multiLevelType w:val="multilevel"/>
    <w:tmpl w:val="7C3EF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A2CE1"/>
    <w:multiLevelType w:val="hybridMultilevel"/>
    <w:tmpl w:val="D56622AE"/>
    <w:lvl w:ilvl="0" w:tplc="4518405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604991">
    <w:abstractNumId w:val="38"/>
  </w:num>
  <w:num w:numId="2" w16cid:durableId="1234702642">
    <w:abstractNumId w:val="33"/>
  </w:num>
  <w:num w:numId="3" w16cid:durableId="591816632">
    <w:abstractNumId w:val="45"/>
  </w:num>
  <w:num w:numId="4" w16cid:durableId="1668898648">
    <w:abstractNumId w:val="35"/>
  </w:num>
  <w:num w:numId="5" w16cid:durableId="1855027247">
    <w:abstractNumId w:val="39"/>
  </w:num>
  <w:num w:numId="6" w16cid:durableId="2084910142">
    <w:abstractNumId w:val="18"/>
  </w:num>
  <w:num w:numId="7" w16cid:durableId="23293237">
    <w:abstractNumId w:val="21"/>
  </w:num>
  <w:num w:numId="8" w16cid:durableId="1061490195">
    <w:abstractNumId w:val="44"/>
  </w:num>
  <w:num w:numId="9" w16cid:durableId="750155851">
    <w:abstractNumId w:val="20"/>
  </w:num>
  <w:num w:numId="10" w16cid:durableId="1359968874">
    <w:abstractNumId w:val="19"/>
  </w:num>
  <w:num w:numId="11" w16cid:durableId="61562570">
    <w:abstractNumId w:val="23"/>
  </w:num>
  <w:num w:numId="12" w16cid:durableId="1980381429">
    <w:abstractNumId w:val="16"/>
  </w:num>
  <w:num w:numId="13" w16cid:durableId="999962483">
    <w:abstractNumId w:val="30"/>
  </w:num>
  <w:num w:numId="14" w16cid:durableId="422722657">
    <w:abstractNumId w:val="46"/>
  </w:num>
  <w:num w:numId="15" w16cid:durableId="1307927343">
    <w:abstractNumId w:val="34"/>
  </w:num>
  <w:num w:numId="16" w16cid:durableId="1393312482">
    <w:abstractNumId w:val="36"/>
  </w:num>
  <w:num w:numId="17" w16cid:durableId="1472937122">
    <w:abstractNumId w:val="24"/>
  </w:num>
  <w:num w:numId="18" w16cid:durableId="674188926">
    <w:abstractNumId w:val="42"/>
  </w:num>
  <w:num w:numId="19" w16cid:durableId="381827349">
    <w:abstractNumId w:val="13"/>
  </w:num>
  <w:num w:numId="20" w16cid:durableId="1410033709">
    <w:abstractNumId w:val="25"/>
  </w:num>
  <w:num w:numId="21" w16cid:durableId="931201818">
    <w:abstractNumId w:val="31"/>
  </w:num>
  <w:num w:numId="22" w16cid:durableId="1292589117">
    <w:abstractNumId w:val="40"/>
  </w:num>
  <w:num w:numId="23" w16cid:durableId="177085062">
    <w:abstractNumId w:val="43"/>
  </w:num>
  <w:num w:numId="24" w16cid:durableId="1626350042">
    <w:abstractNumId w:val="22"/>
  </w:num>
  <w:num w:numId="25" w16cid:durableId="1789549177">
    <w:abstractNumId w:val="32"/>
  </w:num>
  <w:num w:numId="26" w16cid:durableId="1965428599">
    <w:abstractNumId w:val="41"/>
  </w:num>
  <w:num w:numId="27" w16cid:durableId="1056586763">
    <w:abstractNumId w:val="37"/>
  </w:num>
  <w:num w:numId="28" w16cid:durableId="130246100">
    <w:abstractNumId w:val="28"/>
  </w:num>
  <w:num w:numId="29" w16cid:durableId="581567480">
    <w:abstractNumId w:val="17"/>
  </w:num>
  <w:num w:numId="30" w16cid:durableId="1256092801">
    <w:abstractNumId w:val="11"/>
  </w:num>
  <w:num w:numId="31" w16cid:durableId="1706055988">
    <w:abstractNumId w:val="26"/>
  </w:num>
  <w:num w:numId="32" w16cid:durableId="938560288">
    <w:abstractNumId w:val="27"/>
  </w:num>
  <w:num w:numId="33" w16cid:durableId="1278485602">
    <w:abstractNumId w:val="15"/>
  </w:num>
  <w:num w:numId="34" w16cid:durableId="1633368610">
    <w:abstractNumId w:val="14"/>
  </w:num>
  <w:num w:numId="35" w16cid:durableId="1766921804">
    <w:abstractNumId w:val="10"/>
  </w:num>
  <w:num w:numId="36" w16cid:durableId="731851294">
    <w:abstractNumId w:val="29"/>
  </w:num>
  <w:num w:numId="37" w16cid:durableId="1580287192">
    <w:abstractNumId w:val="12"/>
  </w:num>
  <w:num w:numId="38" w16cid:durableId="324632428">
    <w:abstractNumId w:val="0"/>
  </w:num>
  <w:num w:numId="39" w16cid:durableId="1554191795">
    <w:abstractNumId w:val="1"/>
  </w:num>
  <w:num w:numId="40" w16cid:durableId="407771431">
    <w:abstractNumId w:val="2"/>
  </w:num>
  <w:num w:numId="41" w16cid:durableId="609973123">
    <w:abstractNumId w:val="3"/>
  </w:num>
  <w:num w:numId="42" w16cid:durableId="662972981">
    <w:abstractNumId w:val="8"/>
  </w:num>
  <w:num w:numId="43" w16cid:durableId="1569926059">
    <w:abstractNumId w:val="4"/>
  </w:num>
  <w:num w:numId="44" w16cid:durableId="57091271">
    <w:abstractNumId w:val="5"/>
  </w:num>
  <w:num w:numId="45" w16cid:durableId="493185085">
    <w:abstractNumId w:val="6"/>
  </w:num>
  <w:num w:numId="46" w16cid:durableId="2026053435">
    <w:abstractNumId w:val="7"/>
  </w:num>
  <w:num w:numId="47" w16cid:durableId="1502961952">
    <w:abstractNumId w:val="9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displayBackgroundShape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GridTable1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47E3"/>
    <w:rsid w:val="00015448"/>
    <w:rsid w:val="0001602F"/>
    <w:rsid w:val="000175DE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5E8B"/>
    <w:rsid w:val="000C6E3B"/>
    <w:rsid w:val="000C795A"/>
    <w:rsid w:val="000D7615"/>
    <w:rsid w:val="000D7960"/>
    <w:rsid w:val="000E4205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4457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2EF3"/>
    <w:rsid w:val="00263A8E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5801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1D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1FF"/>
    <w:rsid w:val="004F52B0"/>
    <w:rsid w:val="004F5ED7"/>
    <w:rsid w:val="005059BC"/>
    <w:rsid w:val="00515DEB"/>
    <w:rsid w:val="00515EF0"/>
    <w:rsid w:val="00520E8E"/>
    <w:rsid w:val="00530AE0"/>
    <w:rsid w:val="005324D1"/>
    <w:rsid w:val="0053397F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5492"/>
    <w:rsid w:val="005C7A56"/>
    <w:rsid w:val="005D2572"/>
    <w:rsid w:val="005D41AB"/>
    <w:rsid w:val="005E26AF"/>
    <w:rsid w:val="005F0F5A"/>
    <w:rsid w:val="005F2413"/>
    <w:rsid w:val="005F339B"/>
    <w:rsid w:val="006042A4"/>
    <w:rsid w:val="006047D1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56B7A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85E10"/>
    <w:rsid w:val="00790DAF"/>
    <w:rsid w:val="0079267F"/>
    <w:rsid w:val="007926E1"/>
    <w:rsid w:val="00792E27"/>
    <w:rsid w:val="007A0B9D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67CA"/>
    <w:rsid w:val="00835D65"/>
    <w:rsid w:val="00836B75"/>
    <w:rsid w:val="00843DAE"/>
    <w:rsid w:val="00850FBD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67A18"/>
    <w:rsid w:val="0097354A"/>
    <w:rsid w:val="0098551C"/>
    <w:rsid w:val="009A049F"/>
    <w:rsid w:val="009B0FD6"/>
    <w:rsid w:val="009B2F06"/>
    <w:rsid w:val="009B4909"/>
    <w:rsid w:val="009B6EC5"/>
    <w:rsid w:val="009C2A08"/>
    <w:rsid w:val="009C582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4FBA"/>
    <w:rsid w:val="00A1627E"/>
    <w:rsid w:val="00A21302"/>
    <w:rsid w:val="00A21BF3"/>
    <w:rsid w:val="00A2551C"/>
    <w:rsid w:val="00A26663"/>
    <w:rsid w:val="00A2688A"/>
    <w:rsid w:val="00A33B21"/>
    <w:rsid w:val="00A4131B"/>
    <w:rsid w:val="00A50CC7"/>
    <w:rsid w:val="00A51F21"/>
    <w:rsid w:val="00A537B2"/>
    <w:rsid w:val="00A54582"/>
    <w:rsid w:val="00A6024D"/>
    <w:rsid w:val="00A62B68"/>
    <w:rsid w:val="00A7542F"/>
    <w:rsid w:val="00A804AA"/>
    <w:rsid w:val="00A92F90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0327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0FA2"/>
    <w:rsid w:val="00B45450"/>
    <w:rsid w:val="00B477D5"/>
    <w:rsid w:val="00B530C6"/>
    <w:rsid w:val="00B65D84"/>
    <w:rsid w:val="00B843E1"/>
    <w:rsid w:val="00B918A8"/>
    <w:rsid w:val="00B92575"/>
    <w:rsid w:val="00B96AE3"/>
    <w:rsid w:val="00BA02FE"/>
    <w:rsid w:val="00BA34ED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0EBB"/>
    <w:rsid w:val="00C16DEB"/>
    <w:rsid w:val="00C177DA"/>
    <w:rsid w:val="00C222DC"/>
    <w:rsid w:val="00C2350A"/>
    <w:rsid w:val="00C24011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A7A1F"/>
    <w:rsid w:val="00CB31B1"/>
    <w:rsid w:val="00CB5725"/>
    <w:rsid w:val="00CC340C"/>
    <w:rsid w:val="00CC660F"/>
    <w:rsid w:val="00CC75AB"/>
    <w:rsid w:val="00CC7CE7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203F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1495"/>
    <w:rsid w:val="00E25D01"/>
    <w:rsid w:val="00E305D1"/>
    <w:rsid w:val="00E31701"/>
    <w:rsid w:val="00E31C94"/>
    <w:rsid w:val="00E34115"/>
    <w:rsid w:val="00E41D6B"/>
    <w:rsid w:val="00E4206B"/>
    <w:rsid w:val="00E51084"/>
    <w:rsid w:val="00E527E6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794"/>
    <w:rsid w:val="00EB7816"/>
    <w:rsid w:val="00EC4172"/>
    <w:rsid w:val="00ED0B53"/>
    <w:rsid w:val="00ED205A"/>
    <w:rsid w:val="00EE2DCA"/>
    <w:rsid w:val="00EE369A"/>
    <w:rsid w:val="00EF1A3B"/>
    <w:rsid w:val="00EF1E30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6960"/>
    <w:rsid w:val="00F7779D"/>
    <w:rsid w:val="00F81480"/>
    <w:rsid w:val="00F83AB5"/>
    <w:rsid w:val="00F86DEF"/>
    <w:rsid w:val="00F918DE"/>
    <w:rsid w:val="00F93E1B"/>
    <w:rsid w:val="00FA3F70"/>
    <w:rsid w:val="00FB47C2"/>
    <w:rsid w:val="00FB5FD4"/>
    <w:rsid w:val="00FC71A0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57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44AAF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57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44AAF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457"/>
    <w:pPr>
      <w:keepNext/>
      <w:keepLines/>
      <w:spacing w:before="40"/>
      <w:outlineLvl w:val="2"/>
    </w:pPr>
    <w:rPr>
      <w:rFonts w:eastAsiaTheme="majorEastAsia" w:cstheme="majorBidi"/>
      <w:color w:val="44AA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4457"/>
    <w:pPr>
      <w:keepNext/>
      <w:keepLines/>
      <w:spacing w:before="40" w:after="0"/>
      <w:outlineLvl w:val="3"/>
    </w:pPr>
    <w:rPr>
      <w:rFonts w:eastAsiaTheme="majorEastAsia" w:cstheme="majorBidi"/>
      <w:iCs/>
      <w:color w:val="44AA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457"/>
    <w:pPr>
      <w:keepNext/>
      <w:keepLines/>
      <w:spacing w:before="40" w:after="0"/>
      <w:outlineLvl w:val="4"/>
    </w:pPr>
    <w:rPr>
      <w:rFonts w:eastAsiaTheme="majorEastAsia" w:cstheme="majorBidi"/>
      <w:color w:val="44AAF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57"/>
    <w:pPr>
      <w:keepNext/>
      <w:keepLines/>
      <w:spacing w:before="40" w:after="0"/>
      <w:outlineLvl w:val="5"/>
    </w:pPr>
    <w:rPr>
      <w:rFonts w:eastAsiaTheme="majorEastAsia" w:cstheme="majorBidi"/>
      <w:color w:val="44AA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457"/>
    <w:rPr>
      <w:rFonts w:ascii="Helvetica Light" w:eastAsiaTheme="majorEastAsia" w:hAnsi="Helvetica Light" w:cstheme="majorBidi"/>
      <w:color w:val="44AAF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4457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54582"/>
    <w:pPr>
      <w:spacing w:before="240"/>
    </w:pPr>
    <w:rPr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C71A0"/>
    <w:pPr>
      <w:spacing w:before="0" w:after="0"/>
      <w:ind w:left="720"/>
    </w:pPr>
    <w:rPr>
      <w:rFonts w:cs="Times New Roman (Body CS)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C4457"/>
    <w:rPr>
      <w:rFonts w:ascii="Helvetica Light" w:eastAsiaTheme="majorEastAsia" w:hAnsi="Helvetica Light" w:cstheme="majorBidi"/>
      <w:color w:val="44AAF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C4457"/>
    <w:rPr>
      <w:rFonts w:ascii="Helvetica Light" w:eastAsiaTheme="majorEastAsia" w:hAnsi="Helvetica Light" w:cstheme="majorBidi"/>
      <w:iCs/>
      <w:color w:val="44AAF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  <w:style w:type="table" w:customStyle="1" w:styleId="Table">
    <w:name w:val="Table"/>
    <w:basedOn w:val="TableNormal"/>
    <w:uiPriority w:val="99"/>
    <w:rsid w:val="00656B7A"/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blStylePr w:type="firstRow">
      <w:rPr>
        <w:color w:val="FFFFFF" w:themeColor="background1"/>
      </w:rPr>
      <w:tblPr/>
      <w:tcPr>
        <w:tcBorders>
          <w:insideV w:val="single" w:sz="4" w:space="0" w:color="9CC2E5" w:themeColor="accent1" w:themeTint="99"/>
        </w:tcBorders>
        <w:shd w:val="clear" w:color="auto" w:fill="5B9BD5" w:themeFill="accent1"/>
      </w:tcPr>
    </w:tblStylePr>
  </w:style>
  <w:style w:type="paragraph" w:styleId="BlockText">
    <w:name w:val="Block Text"/>
    <w:basedOn w:val="BodyText"/>
    <w:uiPriority w:val="99"/>
    <w:semiHidden/>
    <w:unhideWhenUsed/>
    <w:rsid w:val="005C5492"/>
    <w:pPr>
      <w:pBdr>
        <w:top w:val="single" w:sz="4" w:space="4" w:color="4472C4" w:themeColor="accent5"/>
        <w:left w:val="single" w:sz="4" w:space="4" w:color="4472C4" w:themeColor="accent5"/>
        <w:bottom w:val="single" w:sz="4" w:space="4" w:color="4472C4" w:themeColor="accent5"/>
        <w:right w:val="single" w:sz="4" w:space="4" w:color="4472C4" w:themeColor="accent5"/>
      </w:pBdr>
      <w:shd w:val="clear" w:color="auto" w:fill="FDF5FF"/>
      <w:spacing w:before="360" w:after="360"/>
      <w:ind w:left="567" w:right="567"/>
    </w:pPr>
    <w:rPr>
      <w:rFonts w:ascii="Helvetica Neue Light" w:hAnsi="Helvetica Neue Light"/>
      <w:i/>
      <w:iCs/>
      <w:color w:val="000000" w:themeColor="text1"/>
    </w:rPr>
  </w:style>
  <w:style w:type="paragraph" w:styleId="BodyText">
    <w:name w:val="Body Text"/>
    <w:basedOn w:val="Normal"/>
    <w:link w:val="BodyTextChar"/>
    <w:uiPriority w:val="99"/>
    <w:semiHidden/>
    <w:unhideWhenUsed/>
    <w:rsid w:val="00FC71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71A0"/>
    <w:rPr>
      <w:rFonts w:ascii="Helvetica Light" w:hAnsi="Helvetica Light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Springett</dc:creator>
  <cp:keywords/>
  <dc:description/>
  <cp:lastModifiedBy>Steve Springett</cp:lastModifiedBy>
  <cp:revision>9</cp:revision>
  <cp:lastPrinted>2022-11-28T00:48:00Z</cp:lastPrinted>
  <dcterms:created xsi:type="dcterms:W3CDTF">2022-11-28T00:48:00Z</dcterms:created>
  <dcterms:modified xsi:type="dcterms:W3CDTF">2022-12-28T20:12:00Z</dcterms:modified>
  <cp:category/>
</cp:coreProperties>
</file>